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53d56f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4ce5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a8e7b3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42Z</dcterms:created>
  <dcterms:modified xsi:type="dcterms:W3CDTF">2016-08-30T07:11:42Z</dcterms:modified>
</cp:coreProperties>
</file>